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0276CF8D" w:rsidR="00DB5E70" w:rsidRPr="00DB5E70" w:rsidRDefault="004E0AF4" w:rsidP="00DB5E70">
      <w:pPr>
        <w:rPr>
          <w:b/>
        </w:rPr>
      </w:pPr>
      <w:r>
        <w:rPr>
          <w:b/>
        </w:rPr>
        <w:t>Number and Operations in Base Ten</w:t>
      </w:r>
      <w:r w:rsidR="00E508FA">
        <w:rPr>
          <w:b/>
        </w:rPr>
        <w:t xml:space="preserve"> </w:t>
      </w:r>
      <w:r w:rsidR="00383C2A">
        <w:rPr>
          <w:b/>
        </w:rPr>
        <w:t xml:space="preserve"> (</w:t>
      </w:r>
      <w:r w:rsidR="007653B2" w:rsidRPr="007653B2">
        <w:rPr>
          <w:b/>
        </w:rPr>
        <w:t>5.</w:t>
      </w:r>
      <w:r>
        <w:rPr>
          <w:b/>
        </w:rPr>
        <w:t>NBT.3a</w:t>
      </w:r>
      <w:r w:rsidR="00383C2A">
        <w:rPr>
          <w:b/>
        </w:rPr>
        <w:t>)</w:t>
      </w:r>
    </w:p>
    <w:p w14:paraId="206D08D0" w14:textId="04F49CEC" w:rsidR="00DB5E70" w:rsidRDefault="00DB5E70" w:rsidP="00DB5E70"/>
    <w:p w14:paraId="54751802" w14:textId="3A4EA9D3" w:rsidR="00F861E4" w:rsidRDefault="004E0AF4" w:rsidP="00DB5E70">
      <w:r>
        <w:t>Which numbers or expressions have the same value as twenty-nine thousandths?</w:t>
      </w:r>
    </w:p>
    <w:p w14:paraId="76D5DA1E" w14:textId="051DA245" w:rsidR="004E0AF4" w:rsidRDefault="004E0AF4" w:rsidP="00DB5E70"/>
    <w:p w14:paraId="5CE6DDCC" w14:textId="3F7808A2" w:rsidR="004E0AF4" w:rsidRDefault="004E0AF4" w:rsidP="00DB5E70">
      <w:r>
        <w:t>Select the two correct answers.</w:t>
      </w:r>
    </w:p>
    <w:p w14:paraId="7AEFF608" w14:textId="77777777" w:rsidR="004E0AF4" w:rsidRDefault="004E0AF4" w:rsidP="00DB5E70"/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685"/>
        <w:gridCol w:w="1260"/>
        <w:gridCol w:w="5940"/>
      </w:tblGrid>
      <w:tr w:rsidR="000E0B42" w14:paraId="690F12B7" w14:textId="77777777" w:rsidTr="0053595D">
        <w:tc>
          <w:tcPr>
            <w:tcW w:w="3685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26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5940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0E0B42" w14:paraId="65ADBFD4" w14:textId="77777777" w:rsidTr="0053595D">
        <w:tc>
          <w:tcPr>
            <w:tcW w:w="3685" w:type="dxa"/>
          </w:tcPr>
          <w:p w14:paraId="36CBEFE3" w14:textId="2CD9D3A1" w:rsidR="008E66C1" w:rsidRDefault="004E0AF4" w:rsidP="004E0AF4">
            <w:pPr>
              <w:pStyle w:val="ListParagraph"/>
              <w:numPr>
                <w:ilvl w:val="0"/>
                <w:numId w:val="4"/>
              </w:numPr>
            </w:pPr>
            <w:r>
              <w:t>0.29</w:t>
            </w:r>
          </w:p>
          <w:p w14:paraId="318A0F60" w14:textId="77777777" w:rsidR="0053595D" w:rsidRDefault="0053595D" w:rsidP="007C3D3B"/>
          <w:p w14:paraId="26690149" w14:textId="7C6B0ACB" w:rsidR="004E0AF4" w:rsidRDefault="004E0AF4" w:rsidP="007C3D3B"/>
        </w:tc>
        <w:tc>
          <w:tcPr>
            <w:tcW w:w="1260" w:type="dxa"/>
          </w:tcPr>
          <w:p w14:paraId="43A010FA" w14:textId="77777777" w:rsidR="0023759E" w:rsidRDefault="0023759E" w:rsidP="00DB5E70"/>
        </w:tc>
        <w:tc>
          <w:tcPr>
            <w:tcW w:w="5940" w:type="dxa"/>
          </w:tcPr>
          <w:p w14:paraId="074B833F" w14:textId="65E95649" w:rsidR="0023759E" w:rsidRDefault="0023759E" w:rsidP="00DB5E70"/>
          <w:p w14:paraId="25631873" w14:textId="0B794754" w:rsidR="0023759E" w:rsidRDefault="0023759E" w:rsidP="00DB5E70"/>
        </w:tc>
      </w:tr>
      <w:tr w:rsidR="000E0B42" w14:paraId="15086042" w14:textId="77777777" w:rsidTr="0053595D">
        <w:tc>
          <w:tcPr>
            <w:tcW w:w="3685" w:type="dxa"/>
          </w:tcPr>
          <w:p w14:paraId="5751473F" w14:textId="277F3E0F" w:rsidR="0053595D" w:rsidRDefault="004E0AF4" w:rsidP="004E0AF4">
            <w:pPr>
              <w:pStyle w:val="ListParagraph"/>
              <w:numPr>
                <w:ilvl w:val="0"/>
                <w:numId w:val="4"/>
              </w:numPr>
            </w:pPr>
            <w:r>
              <w:t>2.9</w:t>
            </w:r>
          </w:p>
          <w:p w14:paraId="0AB5D2F7" w14:textId="77777777" w:rsidR="008E66C1" w:rsidRDefault="008E66C1" w:rsidP="007C3D3B"/>
          <w:p w14:paraId="2018F2CC" w14:textId="4AD93AE9" w:rsidR="004E0AF4" w:rsidRDefault="004E0AF4" w:rsidP="007C3D3B"/>
        </w:tc>
        <w:tc>
          <w:tcPr>
            <w:tcW w:w="1260" w:type="dxa"/>
          </w:tcPr>
          <w:p w14:paraId="26EC9A89" w14:textId="77777777" w:rsidR="0023759E" w:rsidRDefault="0023759E" w:rsidP="00DB5E70"/>
        </w:tc>
        <w:tc>
          <w:tcPr>
            <w:tcW w:w="5940" w:type="dxa"/>
          </w:tcPr>
          <w:p w14:paraId="74647A99" w14:textId="6EB81438" w:rsidR="0023759E" w:rsidRDefault="0023759E" w:rsidP="00DB5E70"/>
          <w:p w14:paraId="7827417D" w14:textId="77777777" w:rsidR="0023759E" w:rsidRDefault="0023759E" w:rsidP="00DB5E70"/>
        </w:tc>
      </w:tr>
      <w:tr w:rsidR="000E0B42" w14:paraId="79DF123C" w14:textId="77777777" w:rsidTr="0053595D">
        <w:tc>
          <w:tcPr>
            <w:tcW w:w="3685" w:type="dxa"/>
          </w:tcPr>
          <w:p w14:paraId="4D986E4A" w14:textId="70E4B686" w:rsidR="008E66C1" w:rsidRDefault="004E0AF4" w:rsidP="004E0AF4">
            <w:pPr>
              <w:pStyle w:val="ListParagraph"/>
              <w:numPr>
                <w:ilvl w:val="0"/>
                <w:numId w:val="4"/>
              </w:numPr>
            </w:pPr>
            <w:r>
              <w:t>0.029</w:t>
            </w:r>
          </w:p>
          <w:p w14:paraId="595FCA1A" w14:textId="77777777" w:rsidR="0053595D" w:rsidRDefault="0053595D" w:rsidP="007C3D3B"/>
          <w:p w14:paraId="694DF1B6" w14:textId="72664B33" w:rsidR="004E0AF4" w:rsidRDefault="004E0AF4" w:rsidP="007C3D3B"/>
        </w:tc>
        <w:tc>
          <w:tcPr>
            <w:tcW w:w="1260" w:type="dxa"/>
          </w:tcPr>
          <w:p w14:paraId="0D18E53F" w14:textId="77777777" w:rsidR="0023759E" w:rsidRDefault="0023759E" w:rsidP="00DB5E70"/>
        </w:tc>
        <w:tc>
          <w:tcPr>
            <w:tcW w:w="5940" w:type="dxa"/>
          </w:tcPr>
          <w:p w14:paraId="6E3ECA2D" w14:textId="5DF14CB7" w:rsidR="0023759E" w:rsidRDefault="0023759E" w:rsidP="00DB5E70"/>
        </w:tc>
      </w:tr>
      <w:tr w:rsidR="000E0B42" w14:paraId="57C2A716" w14:textId="77777777" w:rsidTr="0053595D">
        <w:tc>
          <w:tcPr>
            <w:tcW w:w="3685" w:type="dxa"/>
          </w:tcPr>
          <w:p w14:paraId="0917109B" w14:textId="4308E2AB" w:rsidR="008E66C1" w:rsidRDefault="004E0AF4" w:rsidP="004E0AF4">
            <w:pPr>
              <w:pStyle w:val="ListParagraph"/>
              <w:numPr>
                <w:ilvl w:val="0"/>
                <w:numId w:val="4"/>
              </w:numPr>
            </w:pPr>
            <w:r>
              <w:t xml:space="preserve">2 x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0</m:t>
                  </m:r>
                </m:den>
              </m:f>
            </m:oMath>
            <w:r>
              <w:t xml:space="preserve"> + 9 x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000</m:t>
                  </m:r>
                </m:den>
              </m:f>
            </m:oMath>
          </w:p>
          <w:p w14:paraId="402BEFC8" w14:textId="77777777" w:rsidR="0053595D" w:rsidRDefault="0053595D" w:rsidP="007C3D3B"/>
          <w:p w14:paraId="71FF3717" w14:textId="679AFEC0" w:rsidR="004E0AF4" w:rsidRDefault="004E0AF4" w:rsidP="007C3D3B"/>
        </w:tc>
        <w:tc>
          <w:tcPr>
            <w:tcW w:w="1260" w:type="dxa"/>
          </w:tcPr>
          <w:p w14:paraId="3F5CEAFE" w14:textId="77777777" w:rsidR="0023759E" w:rsidRDefault="0023759E" w:rsidP="00DB5E70"/>
        </w:tc>
        <w:tc>
          <w:tcPr>
            <w:tcW w:w="5940" w:type="dxa"/>
          </w:tcPr>
          <w:p w14:paraId="66F17281" w14:textId="0F1F506C" w:rsidR="0023759E" w:rsidRDefault="0023759E" w:rsidP="00DB5E70"/>
        </w:tc>
      </w:tr>
      <w:tr w:rsidR="0053595D" w14:paraId="62AE35FA" w14:textId="77777777" w:rsidTr="0053595D">
        <w:tc>
          <w:tcPr>
            <w:tcW w:w="3685" w:type="dxa"/>
          </w:tcPr>
          <w:p w14:paraId="66FE11EE" w14:textId="2D7F718D" w:rsidR="0053595D" w:rsidRDefault="004E0AF4" w:rsidP="004E0AF4">
            <w:pPr>
              <w:pStyle w:val="ListParagraph"/>
              <w:numPr>
                <w:ilvl w:val="0"/>
                <w:numId w:val="4"/>
              </w:numPr>
            </w:pPr>
            <w:r>
              <w:t xml:space="preserve">2 x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0</m:t>
                  </m:r>
                </m:den>
              </m:f>
            </m:oMath>
            <w:r>
              <w:t xml:space="preserve"> + 9 x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</m:oMath>
          </w:p>
          <w:p w14:paraId="74DD8C8F" w14:textId="77777777" w:rsidR="0053595D" w:rsidRDefault="0053595D" w:rsidP="0053595D">
            <w:pPr>
              <w:pStyle w:val="ListParagraph"/>
            </w:pPr>
          </w:p>
          <w:p w14:paraId="196D60A1" w14:textId="709A91F0" w:rsidR="004E0AF4" w:rsidRDefault="004E0AF4" w:rsidP="0053595D">
            <w:pPr>
              <w:pStyle w:val="ListParagraph"/>
            </w:pPr>
          </w:p>
        </w:tc>
        <w:tc>
          <w:tcPr>
            <w:tcW w:w="1260" w:type="dxa"/>
          </w:tcPr>
          <w:p w14:paraId="1420B1CB" w14:textId="77777777" w:rsidR="0053595D" w:rsidRDefault="0053595D" w:rsidP="00DB5E70"/>
        </w:tc>
        <w:tc>
          <w:tcPr>
            <w:tcW w:w="5940" w:type="dxa"/>
          </w:tcPr>
          <w:p w14:paraId="45518027" w14:textId="77777777" w:rsidR="0053595D" w:rsidRDefault="0053595D" w:rsidP="00DB5E70"/>
        </w:tc>
      </w:tr>
      <w:tr w:rsidR="004E0AF4" w14:paraId="2C7245C3" w14:textId="77777777" w:rsidTr="0053595D">
        <w:tc>
          <w:tcPr>
            <w:tcW w:w="3685" w:type="dxa"/>
          </w:tcPr>
          <w:p w14:paraId="3E126C13" w14:textId="77777777" w:rsidR="004E0AF4" w:rsidRDefault="004E0AF4" w:rsidP="004E0AF4">
            <w:pPr>
              <w:pStyle w:val="ListParagraph"/>
              <w:numPr>
                <w:ilvl w:val="0"/>
                <w:numId w:val="4"/>
              </w:numPr>
            </w:pPr>
            <w:r>
              <w:t xml:space="preserve">2 x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</m:oMath>
            <w:r>
              <w:t xml:space="preserve"> + 9 x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000</m:t>
                  </m:r>
                </m:den>
              </m:f>
            </m:oMath>
          </w:p>
          <w:p w14:paraId="1CD30CB3" w14:textId="77777777" w:rsidR="004E0AF4" w:rsidRDefault="004E0AF4" w:rsidP="004E0AF4"/>
          <w:p w14:paraId="226D7419" w14:textId="41B02047" w:rsidR="004E0AF4" w:rsidRDefault="004E0AF4" w:rsidP="004E0AF4"/>
        </w:tc>
        <w:tc>
          <w:tcPr>
            <w:tcW w:w="1260" w:type="dxa"/>
          </w:tcPr>
          <w:p w14:paraId="5C0BB4FA" w14:textId="77777777" w:rsidR="004E0AF4" w:rsidRDefault="004E0AF4" w:rsidP="00DB5E70"/>
        </w:tc>
        <w:tc>
          <w:tcPr>
            <w:tcW w:w="5940" w:type="dxa"/>
          </w:tcPr>
          <w:p w14:paraId="482AC91D" w14:textId="77777777" w:rsidR="004E0AF4" w:rsidRDefault="004E0AF4" w:rsidP="00DB5E70"/>
        </w:tc>
      </w:tr>
    </w:tbl>
    <w:p w14:paraId="29FCC3E4" w14:textId="77777777" w:rsidR="00DB5E70" w:rsidRDefault="00DB5E70" w:rsidP="00DB5E70"/>
    <w:p w14:paraId="54EDCDE3" w14:textId="6C309E5E" w:rsidR="00606EC7" w:rsidRDefault="00DB5E70" w:rsidP="00DB5E70">
      <w:r>
        <w:t>Source: PARCC Spr</w:t>
      </w:r>
      <w:r w:rsidR="00005238">
        <w:t>ing 2018 Grade 5</w:t>
      </w:r>
      <w:r w:rsidR="002150DB">
        <w:t xml:space="preserve"> Released Items</w:t>
      </w:r>
      <w:r>
        <w:t xml:space="preserve"> </w:t>
      </w:r>
    </w:p>
    <w:p w14:paraId="2EF26ADB" w14:textId="77777777" w:rsidR="002C633F" w:rsidRDefault="002C633F" w:rsidP="002C633F">
      <w:hyperlink r:id="rId8" w:history="1">
        <w:r>
          <w:rPr>
            <w:rStyle w:val="Hyperlink"/>
          </w:rPr>
          <w:t>https://assessmentresource.org/wp-content/uploads/2019/08/Grade-5-Math-Item-Set-2018.pdf</w:t>
        </w:r>
      </w:hyperlink>
    </w:p>
    <w:p w14:paraId="1A89F98C" w14:textId="43C2D19F" w:rsidR="00606EC7" w:rsidRDefault="002C633F" w:rsidP="002C633F">
      <w:r>
        <w:t xml:space="preserve">Item </w:t>
      </w:r>
      <w:r w:rsidR="004E0AF4">
        <w:t>M03203P</w:t>
      </w:r>
      <w:bookmarkStart w:id="0" w:name="_GoBack"/>
      <w:bookmarkEnd w:id="0"/>
    </w:p>
    <w:sectPr w:rsidR="00606EC7" w:rsidSect="008919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11D67"/>
    <w:multiLevelType w:val="hybridMultilevel"/>
    <w:tmpl w:val="FA72724C"/>
    <w:lvl w:ilvl="0" w:tplc="116A5F2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232F8D"/>
    <w:multiLevelType w:val="hybridMultilevel"/>
    <w:tmpl w:val="C7826476"/>
    <w:lvl w:ilvl="0" w:tplc="3CC486C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1813BA"/>
    <w:multiLevelType w:val="hybridMultilevel"/>
    <w:tmpl w:val="C7EE7A36"/>
    <w:lvl w:ilvl="0" w:tplc="E43691B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CE6889"/>
    <w:multiLevelType w:val="hybridMultilevel"/>
    <w:tmpl w:val="08D4FC74"/>
    <w:lvl w:ilvl="0" w:tplc="CCFEB0F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szQwtTA1NzQ2MjFX0lEKTi0uzszPAykwrAUALMqD8CwAAAA="/>
  </w:docVars>
  <w:rsids>
    <w:rsidRoot w:val="00DB5E70"/>
    <w:rsid w:val="00005238"/>
    <w:rsid w:val="000712BA"/>
    <w:rsid w:val="000E0B42"/>
    <w:rsid w:val="002150DB"/>
    <w:rsid w:val="0023759E"/>
    <w:rsid w:val="002C633F"/>
    <w:rsid w:val="00383C2A"/>
    <w:rsid w:val="004E0AF4"/>
    <w:rsid w:val="0053595D"/>
    <w:rsid w:val="005D5B5D"/>
    <w:rsid w:val="00606EC7"/>
    <w:rsid w:val="006A434A"/>
    <w:rsid w:val="007653B2"/>
    <w:rsid w:val="007B2D78"/>
    <w:rsid w:val="007C3D3B"/>
    <w:rsid w:val="00891942"/>
    <w:rsid w:val="008E66C1"/>
    <w:rsid w:val="00972848"/>
    <w:rsid w:val="00B05FF6"/>
    <w:rsid w:val="00B761DD"/>
    <w:rsid w:val="00C1300B"/>
    <w:rsid w:val="00DB5E70"/>
    <w:rsid w:val="00E04750"/>
    <w:rsid w:val="00E10C76"/>
    <w:rsid w:val="00E14253"/>
    <w:rsid w:val="00E508FA"/>
    <w:rsid w:val="00F861E4"/>
    <w:rsid w:val="00FC4EB5"/>
    <w:rsid w:val="00FE6C0F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30530F9E-18BF-4138-86B3-AF02F5E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35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8/Grade-5-Math-Item-Set-2018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6E0D69-1866-4B2A-A91F-D604BD4E15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C5B1AA-A6CA-4467-9271-ADD2357D42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3DAE68-320E-424B-A597-BCDBEDCDEB4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3T16:27:00Z</dcterms:created>
  <dcterms:modified xsi:type="dcterms:W3CDTF">2019-10-23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